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BD8544" w14:textId="32D4368A" w:rsidR="001F0AD7" w:rsidRPr="000C7C52" w:rsidRDefault="001F0AD7" w:rsidP="001F0AD7">
      <w:pPr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Rcsostblzat"/>
        <w:tblW w:w="14875" w:type="dxa"/>
        <w:tblInd w:w="-2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5359"/>
        <w:gridCol w:w="9516"/>
      </w:tblGrid>
      <w:tr w:rsidR="000C7C52" w:rsidRPr="000C7C52" w14:paraId="3F0F6B79" w14:textId="77777777" w:rsidTr="000C7C52">
        <w:trPr>
          <w:trHeight w:val="799"/>
        </w:trPr>
        <w:tc>
          <w:tcPr>
            <w:tcW w:w="14875" w:type="dxa"/>
            <w:gridSpan w:val="2"/>
            <w:vAlign w:val="center"/>
          </w:tcPr>
          <w:p w14:paraId="780E75F3" w14:textId="64B819AF" w:rsidR="000C7C52" w:rsidRPr="000C7C52" w:rsidRDefault="000C7C52" w:rsidP="000C7C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b/>
                <w:sz w:val="24"/>
                <w:szCs w:val="24"/>
              </w:rPr>
              <w:t>Kontorsstolen AB</w:t>
            </w:r>
          </w:p>
          <w:p w14:paraId="49FB0C30" w14:textId="7DE20B25" w:rsidR="000C7C52" w:rsidRPr="000C7C52" w:rsidRDefault="000C7C52" w:rsidP="000C7C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b/>
                <w:sz w:val="24"/>
                <w:szCs w:val="24"/>
              </w:rPr>
              <w:t>Hungarian partner search</w:t>
            </w:r>
          </w:p>
        </w:tc>
      </w:tr>
      <w:tr w:rsidR="00152D65" w:rsidRPr="000C7C52" w14:paraId="46604357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4D9AD939" w14:textId="09AB0DAA" w:rsidR="00152D65" w:rsidRPr="000C7C52" w:rsidRDefault="00152D65" w:rsidP="002F1B78">
            <w:pPr>
              <w:ind w:left="5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Country / </w:t>
            </w:r>
            <w:r w:rsidR="000C7C52" w:rsidRPr="000C7C5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ource of business opportunity:</w:t>
            </w:r>
          </w:p>
        </w:tc>
        <w:tc>
          <w:tcPr>
            <w:tcW w:w="9516" w:type="dxa"/>
            <w:vAlign w:val="center"/>
          </w:tcPr>
          <w:p w14:paraId="488C387F" w14:textId="6DC8E7FE" w:rsidR="00152D65" w:rsidRPr="000C7C52" w:rsidRDefault="00420868" w:rsidP="00D657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Sweden</w:t>
            </w:r>
          </w:p>
        </w:tc>
      </w:tr>
      <w:tr w:rsidR="00152D65" w:rsidRPr="000C7C52" w14:paraId="00AAD6FC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76044D53" w14:textId="0CA28904" w:rsidR="00152D65" w:rsidRPr="000C7C52" w:rsidRDefault="00152D65" w:rsidP="00DD46A9">
            <w:pPr>
              <w:ind w:left="5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b/>
                <w:sz w:val="24"/>
                <w:szCs w:val="24"/>
              </w:rPr>
              <w:t>Official name of</w:t>
            </w:r>
            <w:r w:rsidR="000C7C52" w:rsidRPr="000C7C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irm / company / institution:</w:t>
            </w:r>
          </w:p>
        </w:tc>
        <w:tc>
          <w:tcPr>
            <w:tcW w:w="9516" w:type="dxa"/>
            <w:vAlign w:val="center"/>
          </w:tcPr>
          <w:p w14:paraId="1E175880" w14:textId="20573FDA" w:rsidR="00152D65" w:rsidRPr="000C7C52" w:rsidRDefault="00FB1195" w:rsidP="00D657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Kontorsstolen AB</w:t>
            </w:r>
          </w:p>
        </w:tc>
      </w:tr>
      <w:tr w:rsidR="00152D65" w:rsidRPr="000C7C52" w14:paraId="64C3F379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350622AB" w14:textId="0B04BFF8" w:rsidR="00152D65" w:rsidRPr="000C7C52" w:rsidRDefault="00152D65" w:rsidP="002538FA">
            <w:pPr>
              <w:ind w:left="5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gistered seat / official address</w:t>
            </w:r>
            <w:r w:rsidR="000C7C52" w:rsidRPr="000C7C5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(country, city, street):</w:t>
            </w:r>
          </w:p>
        </w:tc>
        <w:tc>
          <w:tcPr>
            <w:tcW w:w="9516" w:type="dxa"/>
            <w:vAlign w:val="center"/>
          </w:tcPr>
          <w:p w14:paraId="5A04F009" w14:textId="77777777" w:rsidR="00FB1195" w:rsidRPr="000C7C52" w:rsidRDefault="00FB1195" w:rsidP="00FB11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 xml:space="preserve">Nordstugegränd 8  </w:t>
            </w:r>
          </w:p>
          <w:p w14:paraId="0E5B6F27" w14:textId="0A797120" w:rsidR="00152D65" w:rsidRPr="000C7C52" w:rsidRDefault="00FB1195" w:rsidP="00FB11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67334 Åmotfors</w:t>
            </w:r>
          </w:p>
        </w:tc>
      </w:tr>
      <w:tr w:rsidR="00152D65" w:rsidRPr="000C7C52" w14:paraId="049B56FD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4C604DA9" w14:textId="0DA8721A" w:rsidR="00152D65" w:rsidRPr="000C7C52" w:rsidRDefault="000C7C52" w:rsidP="002538FA">
            <w:pPr>
              <w:ind w:left="5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b/>
                <w:sz w:val="24"/>
                <w:szCs w:val="24"/>
              </w:rPr>
              <w:t>Official website:</w:t>
            </w:r>
          </w:p>
        </w:tc>
        <w:tc>
          <w:tcPr>
            <w:tcW w:w="9516" w:type="dxa"/>
            <w:vAlign w:val="center"/>
          </w:tcPr>
          <w:p w14:paraId="26CF9532" w14:textId="05BE4231" w:rsidR="00152D65" w:rsidRPr="000C7C52" w:rsidRDefault="000C7C52" w:rsidP="00D657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52D65" w:rsidRPr="000C7C52" w14:paraId="523C2490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5664E7BF" w14:textId="09EBE140" w:rsidR="00152D65" w:rsidRPr="000C7C52" w:rsidRDefault="00152D65" w:rsidP="001F0AD7">
            <w:pPr>
              <w:ind w:left="313" w:hanging="28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b/>
                <w:sz w:val="24"/>
                <w:szCs w:val="24"/>
              </w:rPr>
              <w:t>Name of contact person:</w:t>
            </w:r>
          </w:p>
        </w:tc>
        <w:tc>
          <w:tcPr>
            <w:tcW w:w="9516" w:type="dxa"/>
            <w:vAlign w:val="center"/>
          </w:tcPr>
          <w:p w14:paraId="781B814B" w14:textId="4FA8D51B" w:rsidR="00152D65" w:rsidRPr="000C7C52" w:rsidRDefault="00FB1195" w:rsidP="00D657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Jonny Johansson</w:t>
            </w:r>
          </w:p>
        </w:tc>
      </w:tr>
      <w:tr w:rsidR="007845BB" w:rsidRPr="000C7C52" w14:paraId="33FECBA9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1AD0A5FD" w14:textId="58D62896" w:rsidR="007845BB" w:rsidRPr="000C7C52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Exact name of</w:t>
            </w:r>
            <w:r w:rsidR="002E2834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bookmarkStart w:id="0" w:name="_GoBack"/>
            <w:bookmarkEnd w:id="0"/>
            <w:r w:rsidRPr="000C7C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7C52" w:rsidRPr="000C7C52">
              <w:rPr>
                <w:rFonts w:ascii="Times New Roman" w:hAnsi="Times New Roman" w:cs="Times New Roman"/>
                <w:sz w:val="24"/>
                <w:szCs w:val="24"/>
              </w:rPr>
              <w:t xml:space="preserve">requested </w:t>
            </w: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item / project / service</w:t>
            </w:r>
            <w:r w:rsidR="000C7C52" w:rsidRPr="000C7C5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9516" w:type="dxa"/>
            <w:vAlign w:val="center"/>
          </w:tcPr>
          <w:p w14:paraId="517C98CD" w14:textId="5DBE0C5C" w:rsidR="007845BB" w:rsidRPr="000C7C52" w:rsidRDefault="000C7C52" w:rsidP="00FB119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FB1195" w:rsidRPr="000C7C52">
              <w:rPr>
                <w:rFonts w:ascii="Times New Roman" w:hAnsi="Times New Roman" w:cs="Times New Roman"/>
                <w:sz w:val="24"/>
                <w:szCs w:val="24"/>
              </w:rPr>
              <w:t>lectric height adjustable table bases</w:t>
            </w:r>
          </w:p>
        </w:tc>
      </w:tr>
      <w:tr w:rsidR="007845BB" w:rsidRPr="000C7C52" w14:paraId="1E2B290E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7D5FAC3D" w14:textId="77777777" w:rsidR="007845BB" w:rsidRPr="000C7C52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antity:*</w:t>
            </w:r>
          </w:p>
        </w:tc>
        <w:tc>
          <w:tcPr>
            <w:tcW w:w="9516" w:type="dxa"/>
            <w:vAlign w:val="center"/>
          </w:tcPr>
          <w:p w14:paraId="5A5F8982" w14:textId="2E3CB230" w:rsidR="007845BB" w:rsidRPr="000C7C52" w:rsidRDefault="00FB1195" w:rsidP="00FB11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Today our partner buy/sell about 2000pcs  height adjustable table bases a year. As we plan to start the selling via internet we presupposes to sell more.</w:t>
            </w:r>
          </w:p>
        </w:tc>
      </w:tr>
      <w:tr w:rsidR="007845BB" w:rsidRPr="000C7C52" w14:paraId="7503AE8F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78D2B5FB" w14:textId="77777777" w:rsidR="007845BB" w:rsidRPr="000C7C52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Unit:*</w:t>
            </w:r>
          </w:p>
        </w:tc>
        <w:tc>
          <w:tcPr>
            <w:tcW w:w="9516" w:type="dxa"/>
            <w:vAlign w:val="center"/>
          </w:tcPr>
          <w:p w14:paraId="469C4B5B" w14:textId="38D1F524" w:rsidR="007845BB" w:rsidRPr="000C7C52" w:rsidRDefault="00FB1195" w:rsidP="00FB11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The table base should be possible to use for table plates, from 800mm x 1200mm to 800mm x 1800mm, with adjustable length beam.</w:t>
            </w:r>
          </w:p>
        </w:tc>
      </w:tr>
      <w:tr w:rsidR="007845BB" w:rsidRPr="000C7C52" w14:paraId="658DD2FF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294C8F40" w14:textId="77777777" w:rsidR="007845BB" w:rsidRPr="000C7C52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quested delivery time, destination:</w:t>
            </w:r>
          </w:p>
        </w:tc>
        <w:tc>
          <w:tcPr>
            <w:tcW w:w="9516" w:type="dxa"/>
            <w:vAlign w:val="center"/>
          </w:tcPr>
          <w:p w14:paraId="792041EB" w14:textId="31147347" w:rsidR="007845BB" w:rsidRPr="000C7C52" w:rsidRDefault="00FB1195" w:rsidP="00FB119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Less than 7 weeks with transport. The d</w:t>
            </w:r>
            <w:r w:rsidR="003371C8" w:rsidRPr="000C7C52">
              <w:rPr>
                <w:rFonts w:ascii="Times New Roman" w:hAnsi="Times New Roman" w:cs="Times New Roman"/>
                <w:sz w:val="24"/>
                <w:szCs w:val="24"/>
              </w:rPr>
              <w:t>estination is Gothenburg</w:t>
            </w:r>
          </w:p>
        </w:tc>
      </w:tr>
      <w:tr w:rsidR="007845BB" w:rsidRPr="000C7C52" w14:paraId="5FDBFD2B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38ECF55E" w14:textId="77777777" w:rsidR="007845BB" w:rsidRPr="000C7C52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rget price (import price, currency / unit):</w:t>
            </w:r>
          </w:p>
        </w:tc>
        <w:tc>
          <w:tcPr>
            <w:tcW w:w="9516" w:type="dxa"/>
            <w:vAlign w:val="center"/>
          </w:tcPr>
          <w:p w14:paraId="38609B7F" w14:textId="77777777" w:rsidR="007845BB" w:rsidRPr="000C7C52" w:rsidRDefault="00FB1195" w:rsidP="00784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50 USD - 185 USD</w:t>
            </w:r>
          </w:p>
          <w:p w14:paraId="1A191F51" w14:textId="77777777" w:rsidR="000C7C52" w:rsidRPr="000C7C52" w:rsidRDefault="000C7C52" w:rsidP="000C7C52">
            <w:pPr>
              <w:rPr>
                <w:rFonts w:ascii="Times New Roman" w:hAnsi="Times New Roman" w:cs="Times New Roman"/>
                <w:i/>
                <w:sz w:val="20"/>
                <w:szCs w:val="20"/>
                <w:u w:val="single"/>
              </w:rPr>
            </w:pPr>
            <w:r w:rsidRPr="000C7C52">
              <w:rPr>
                <w:rFonts w:ascii="Times New Roman" w:hAnsi="Times New Roman" w:cs="Times New Roman"/>
                <w:i/>
                <w:sz w:val="20"/>
                <w:szCs w:val="20"/>
                <w:u w:val="single"/>
              </w:rPr>
              <w:t>Type of different models:</w:t>
            </w:r>
          </w:p>
          <w:p w14:paraId="50D31B79" w14:textId="77777777" w:rsidR="000C7C52" w:rsidRPr="000C7C52" w:rsidRDefault="000C7C52" w:rsidP="000C7C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C7C52">
              <w:rPr>
                <w:rFonts w:ascii="Times New Roman" w:hAnsi="Times New Roman" w:cs="Times New Roman"/>
                <w:sz w:val="20"/>
                <w:szCs w:val="20"/>
              </w:rPr>
              <w:t>a/ 2 legs dual motor 2 stages</w:t>
            </w:r>
          </w:p>
          <w:p w14:paraId="4DD1E1E0" w14:textId="77777777" w:rsidR="000C7C52" w:rsidRPr="000C7C52" w:rsidRDefault="000C7C52" w:rsidP="000C7C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C7C52">
              <w:rPr>
                <w:rFonts w:ascii="Times New Roman" w:hAnsi="Times New Roman" w:cs="Times New Roman"/>
                <w:sz w:val="20"/>
                <w:szCs w:val="20"/>
              </w:rPr>
              <w:t>b/ 2 legs dual motor 3 stages</w:t>
            </w:r>
          </w:p>
          <w:p w14:paraId="07D31DF4" w14:textId="77777777" w:rsidR="000C7C52" w:rsidRPr="000C7C52" w:rsidRDefault="000C7C52" w:rsidP="000C7C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C7C52">
              <w:rPr>
                <w:rFonts w:ascii="Times New Roman" w:hAnsi="Times New Roman" w:cs="Times New Roman"/>
                <w:sz w:val="20"/>
                <w:szCs w:val="20"/>
              </w:rPr>
              <w:t>c/ 2 legs single motor 2 stages</w:t>
            </w:r>
          </w:p>
          <w:p w14:paraId="4930C95F" w14:textId="77777777" w:rsidR="000C7C52" w:rsidRPr="000C7C52" w:rsidRDefault="000C7C52" w:rsidP="000C7C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C7C52">
              <w:rPr>
                <w:rFonts w:ascii="Times New Roman" w:hAnsi="Times New Roman" w:cs="Times New Roman"/>
                <w:sz w:val="20"/>
                <w:szCs w:val="20"/>
              </w:rPr>
              <w:t>d/ 2 legs single motor 3 stages</w:t>
            </w:r>
          </w:p>
          <w:p w14:paraId="6FAA1009" w14:textId="77777777" w:rsidR="000C7C52" w:rsidRPr="000C7C52" w:rsidRDefault="000C7C52" w:rsidP="000C7C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C7C52">
              <w:rPr>
                <w:rFonts w:ascii="Times New Roman" w:hAnsi="Times New Roman" w:cs="Times New Roman"/>
                <w:sz w:val="20"/>
                <w:szCs w:val="20"/>
              </w:rPr>
              <w:t>e/ 2 legs hand-cranked 2 stages</w:t>
            </w:r>
          </w:p>
          <w:p w14:paraId="6A3610E5" w14:textId="77777777" w:rsidR="000C7C52" w:rsidRPr="000C7C52" w:rsidRDefault="000C7C52" w:rsidP="000C7C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C7C52">
              <w:rPr>
                <w:rFonts w:ascii="Times New Roman" w:hAnsi="Times New Roman" w:cs="Times New Roman"/>
                <w:sz w:val="20"/>
                <w:szCs w:val="20"/>
              </w:rPr>
              <w:t>f/  1 leg pneumatic adjustable 2 stages</w:t>
            </w:r>
          </w:p>
          <w:p w14:paraId="37330320" w14:textId="77777777" w:rsidR="000C7C52" w:rsidRPr="000C7C52" w:rsidRDefault="000C7C52" w:rsidP="000C7C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C7C52">
              <w:rPr>
                <w:rFonts w:ascii="Times New Roman" w:hAnsi="Times New Roman" w:cs="Times New Roman"/>
                <w:sz w:val="20"/>
                <w:szCs w:val="20"/>
              </w:rPr>
              <w:t>g/ 2 legs pneumatic adjustable 2 stages</w:t>
            </w:r>
          </w:p>
          <w:p w14:paraId="758DE6CB" w14:textId="3B0BA59D" w:rsidR="000C7C52" w:rsidRPr="000C7C52" w:rsidRDefault="000C7C52" w:rsidP="000C7C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0"/>
                <w:szCs w:val="20"/>
              </w:rPr>
              <w:t>h/ 3 legs three motors 3 stages</w:t>
            </w:r>
          </w:p>
        </w:tc>
      </w:tr>
      <w:tr w:rsidR="007845BB" w:rsidRPr="000C7C52" w14:paraId="0F69377F" w14:textId="77777777" w:rsidTr="00A1151E">
        <w:trPr>
          <w:trHeight w:val="1701"/>
        </w:trPr>
        <w:tc>
          <w:tcPr>
            <w:tcW w:w="5359" w:type="dxa"/>
            <w:vAlign w:val="center"/>
          </w:tcPr>
          <w:p w14:paraId="07F8F05C" w14:textId="77777777" w:rsidR="007845BB" w:rsidRPr="000C7C52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>Other notes or criteria</w:t>
            </w:r>
          </w:p>
        </w:tc>
        <w:tc>
          <w:tcPr>
            <w:tcW w:w="9516" w:type="dxa"/>
          </w:tcPr>
          <w:p w14:paraId="5E1F922F" w14:textId="77777777" w:rsidR="007845BB" w:rsidRPr="000C7C52" w:rsidRDefault="00420868" w:rsidP="000C7C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 xml:space="preserve">The Swedish </w:t>
            </w:r>
            <w:r w:rsidR="00FB1195" w:rsidRPr="000C7C52">
              <w:rPr>
                <w:rFonts w:ascii="Times New Roman" w:hAnsi="Times New Roman" w:cs="Times New Roman"/>
                <w:sz w:val="24"/>
                <w:szCs w:val="24"/>
              </w:rPr>
              <w:t>Kontorsstolen AB i</w:t>
            </w:r>
            <w:r w:rsidRPr="000C7C52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7845BB" w:rsidRPr="000C7C52">
              <w:rPr>
                <w:rFonts w:ascii="Times New Roman" w:hAnsi="Times New Roman" w:cs="Times New Roman"/>
                <w:sz w:val="24"/>
                <w:szCs w:val="24"/>
              </w:rPr>
              <w:t xml:space="preserve">looking </w:t>
            </w:r>
            <w:r w:rsidR="000C7C52" w:rsidRPr="000C7C52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="003371C8" w:rsidRPr="000C7C52">
              <w:rPr>
                <w:rFonts w:ascii="Times New Roman" w:hAnsi="Times New Roman" w:cs="Times New Roman"/>
                <w:sz w:val="24"/>
                <w:szCs w:val="24"/>
              </w:rPr>
              <w:t xml:space="preserve"> a producer of </w:t>
            </w:r>
            <w:r w:rsidR="00FB1195" w:rsidRPr="000C7C52">
              <w:rPr>
                <w:rFonts w:ascii="Times New Roman" w:hAnsi="Times New Roman" w:cs="Times New Roman"/>
                <w:sz w:val="24"/>
                <w:szCs w:val="24"/>
              </w:rPr>
              <w:t xml:space="preserve">electric height adjustable table bases </w:t>
            </w:r>
            <w:r w:rsidR="00200A6C" w:rsidRPr="000C7C52">
              <w:rPr>
                <w:rFonts w:ascii="Times New Roman" w:hAnsi="Times New Roman" w:cs="Times New Roman"/>
                <w:sz w:val="24"/>
                <w:szCs w:val="24"/>
              </w:rPr>
              <w:t>from Hungary.</w:t>
            </w:r>
            <w:r w:rsidR="000C7C52" w:rsidRPr="000C7C52">
              <w:rPr>
                <w:rFonts w:ascii="Times New Roman" w:hAnsi="Times New Roman" w:cs="Times New Roman"/>
                <w:sz w:val="24"/>
                <w:szCs w:val="24"/>
              </w:rPr>
              <w:t xml:space="preserve"> The detailed product information is attached.</w:t>
            </w:r>
          </w:p>
          <w:p w14:paraId="7B25CB23" w14:textId="00E124D2" w:rsidR="000C7C52" w:rsidRPr="000C7C52" w:rsidRDefault="000C7C52" w:rsidP="000C7C52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</w:rPr>
            </w:pPr>
            <w:r w:rsidRPr="000C7C52">
              <w:rPr>
                <w:rFonts w:ascii="Times New Roman" w:eastAsia="Times New Roman" w:hAnsi="Times New Roman" w:cs="Times New Roman"/>
                <w:i/>
                <w:sz w:val="24"/>
                <w:szCs w:val="24"/>
                <w:u w:val="single"/>
              </w:rPr>
              <w:t>Any other specific and important feature of the table bases.</w:t>
            </w:r>
          </w:p>
          <w:p w14:paraId="73EEEF3A" w14:textId="77777777" w:rsidR="000C7C52" w:rsidRPr="000C7C52" w:rsidRDefault="000C7C52" w:rsidP="000C7C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eastAsia="Times New Roman" w:hAnsi="Times New Roman" w:cs="Times New Roman"/>
                <w:sz w:val="24"/>
                <w:szCs w:val="24"/>
              </w:rPr>
              <w:t>a/  We need to get the table bases in black, white and silver/alu colors.</w:t>
            </w:r>
          </w:p>
          <w:p w14:paraId="305C8B78" w14:textId="77777777" w:rsidR="000C7C52" w:rsidRPr="000C7C52" w:rsidRDefault="000C7C52" w:rsidP="000C7C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eastAsia="Times New Roman" w:hAnsi="Times New Roman" w:cs="Times New Roman"/>
                <w:sz w:val="24"/>
                <w:szCs w:val="24"/>
              </w:rPr>
              <w:t>b/  The electric motors, control boxes and the hand controlles in very good quality.</w:t>
            </w:r>
          </w:p>
          <w:p w14:paraId="695F36C2" w14:textId="77777777" w:rsidR="000C7C52" w:rsidRPr="000C7C52" w:rsidRDefault="000C7C52" w:rsidP="000C7C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eastAsia="Times New Roman" w:hAnsi="Times New Roman" w:cs="Times New Roman"/>
                <w:sz w:val="24"/>
                <w:szCs w:val="24"/>
              </w:rPr>
              <w:t>c/  We want to see all certificates valid in EU.</w:t>
            </w:r>
          </w:p>
          <w:p w14:paraId="04C4AB37" w14:textId="77777777" w:rsidR="000C7C52" w:rsidRPr="000C7C52" w:rsidRDefault="000C7C52" w:rsidP="000C7C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/  The table bases should be packed very good, for futher sale via internet </w:t>
            </w:r>
          </w:p>
          <w:p w14:paraId="7FEBAD6D" w14:textId="07E8FE54" w:rsidR="000C7C52" w:rsidRPr="000C7C52" w:rsidRDefault="000C7C52" w:rsidP="000C7C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C7C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and deliveries by post to customers in Sweden and Norway.</w:t>
            </w:r>
          </w:p>
        </w:tc>
      </w:tr>
    </w:tbl>
    <w:p w14:paraId="6B9D0F03" w14:textId="6EFCB8DE" w:rsidR="00DD1774" w:rsidRPr="000C7C52" w:rsidRDefault="00DD1774" w:rsidP="000C7C52">
      <w:pPr>
        <w:rPr>
          <w:rFonts w:ascii="Times New Roman" w:hAnsi="Times New Roman" w:cs="Times New Roman"/>
          <w:sz w:val="24"/>
          <w:szCs w:val="24"/>
        </w:rPr>
      </w:pPr>
    </w:p>
    <w:sectPr w:rsidR="00DD1774" w:rsidRPr="000C7C52" w:rsidSect="000C7C52">
      <w:pgSz w:w="16838" w:h="11906" w:orient="landscape"/>
      <w:pgMar w:top="284" w:right="1417" w:bottom="426" w:left="1417" w:header="142" w:footer="1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57C65D" w14:textId="77777777" w:rsidR="002C5FEF" w:rsidRDefault="002C5FEF" w:rsidP="00B41145">
      <w:pPr>
        <w:spacing w:after="0" w:line="240" w:lineRule="auto"/>
      </w:pPr>
      <w:r>
        <w:separator/>
      </w:r>
    </w:p>
  </w:endnote>
  <w:endnote w:type="continuationSeparator" w:id="0">
    <w:p w14:paraId="661CE85D" w14:textId="77777777" w:rsidR="002C5FEF" w:rsidRDefault="002C5FEF" w:rsidP="00B41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F37A98" w14:textId="77777777" w:rsidR="002C5FEF" w:rsidRDefault="002C5FEF" w:rsidP="00B41145">
      <w:pPr>
        <w:spacing w:after="0" w:line="240" w:lineRule="auto"/>
      </w:pPr>
      <w:r>
        <w:separator/>
      </w:r>
    </w:p>
  </w:footnote>
  <w:footnote w:type="continuationSeparator" w:id="0">
    <w:p w14:paraId="78AAF492" w14:textId="77777777" w:rsidR="002C5FEF" w:rsidRDefault="002C5FEF" w:rsidP="00B411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1745C"/>
    <w:multiLevelType w:val="hybridMultilevel"/>
    <w:tmpl w:val="8BAEFDE4"/>
    <w:lvl w:ilvl="0" w:tplc="C56099FA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68613F"/>
    <w:multiLevelType w:val="multilevel"/>
    <w:tmpl w:val="36A0085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7595DA3"/>
    <w:multiLevelType w:val="hybridMultilevel"/>
    <w:tmpl w:val="3036048E"/>
    <w:lvl w:ilvl="0" w:tplc="268423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szQ2sDSzNLAwMTdS0lEKTi0uzszPAykwrAUAQaQDVSwAAAA="/>
  </w:docVars>
  <w:rsids>
    <w:rsidRoot w:val="00B41145"/>
    <w:rsid w:val="00073173"/>
    <w:rsid w:val="000B3871"/>
    <w:rsid w:val="000C7C52"/>
    <w:rsid w:val="00107086"/>
    <w:rsid w:val="00117017"/>
    <w:rsid w:val="00152D65"/>
    <w:rsid w:val="0019763A"/>
    <w:rsid w:val="001C66F9"/>
    <w:rsid w:val="001D4249"/>
    <w:rsid w:val="001D475A"/>
    <w:rsid w:val="001F0AD7"/>
    <w:rsid w:val="001F1924"/>
    <w:rsid w:val="00200A6C"/>
    <w:rsid w:val="00203788"/>
    <w:rsid w:val="00211D13"/>
    <w:rsid w:val="00212BFE"/>
    <w:rsid w:val="002538FA"/>
    <w:rsid w:val="00257A09"/>
    <w:rsid w:val="002C0925"/>
    <w:rsid w:val="002C5FEF"/>
    <w:rsid w:val="002E2834"/>
    <w:rsid w:val="002F1B78"/>
    <w:rsid w:val="003056A1"/>
    <w:rsid w:val="003371C8"/>
    <w:rsid w:val="003514D5"/>
    <w:rsid w:val="003B5367"/>
    <w:rsid w:val="00411CD4"/>
    <w:rsid w:val="00420868"/>
    <w:rsid w:val="00434A77"/>
    <w:rsid w:val="004828FD"/>
    <w:rsid w:val="004B7753"/>
    <w:rsid w:val="004C64B8"/>
    <w:rsid w:val="004D08BE"/>
    <w:rsid w:val="004D1D75"/>
    <w:rsid w:val="004E3197"/>
    <w:rsid w:val="004E78E5"/>
    <w:rsid w:val="00514420"/>
    <w:rsid w:val="00543B4F"/>
    <w:rsid w:val="0055055B"/>
    <w:rsid w:val="00557910"/>
    <w:rsid w:val="005B0CDC"/>
    <w:rsid w:val="005C52A9"/>
    <w:rsid w:val="005D258E"/>
    <w:rsid w:val="006E2EB4"/>
    <w:rsid w:val="00754EBF"/>
    <w:rsid w:val="00782913"/>
    <w:rsid w:val="00783593"/>
    <w:rsid w:val="007845BB"/>
    <w:rsid w:val="0078655D"/>
    <w:rsid w:val="00797CD7"/>
    <w:rsid w:val="007A77CE"/>
    <w:rsid w:val="007A7820"/>
    <w:rsid w:val="007C4387"/>
    <w:rsid w:val="008656ED"/>
    <w:rsid w:val="00881F63"/>
    <w:rsid w:val="008A06E8"/>
    <w:rsid w:val="008D37C3"/>
    <w:rsid w:val="00950575"/>
    <w:rsid w:val="009748C0"/>
    <w:rsid w:val="00985F86"/>
    <w:rsid w:val="009B1522"/>
    <w:rsid w:val="009D6467"/>
    <w:rsid w:val="00A1151E"/>
    <w:rsid w:val="00A57A0A"/>
    <w:rsid w:val="00A672EA"/>
    <w:rsid w:val="00A70AF0"/>
    <w:rsid w:val="00A85BCC"/>
    <w:rsid w:val="00AB0E9D"/>
    <w:rsid w:val="00AB758C"/>
    <w:rsid w:val="00AC47EC"/>
    <w:rsid w:val="00B41145"/>
    <w:rsid w:val="00BC6E35"/>
    <w:rsid w:val="00C06910"/>
    <w:rsid w:val="00C173EC"/>
    <w:rsid w:val="00CF1ADD"/>
    <w:rsid w:val="00D01079"/>
    <w:rsid w:val="00D6572D"/>
    <w:rsid w:val="00D83066"/>
    <w:rsid w:val="00D9041D"/>
    <w:rsid w:val="00DD1774"/>
    <w:rsid w:val="00DD1D49"/>
    <w:rsid w:val="00DD46A9"/>
    <w:rsid w:val="00DD6502"/>
    <w:rsid w:val="00E23EBF"/>
    <w:rsid w:val="00E326BB"/>
    <w:rsid w:val="00E32F13"/>
    <w:rsid w:val="00E917F1"/>
    <w:rsid w:val="00EC5A83"/>
    <w:rsid w:val="00ED69CD"/>
    <w:rsid w:val="00EE179D"/>
    <w:rsid w:val="00EF4FB3"/>
    <w:rsid w:val="00F23F4B"/>
    <w:rsid w:val="00F678D2"/>
    <w:rsid w:val="00F8291F"/>
    <w:rsid w:val="00FA32AC"/>
    <w:rsid w:val="00FB1195"/>
    <w:rsid w:val="00FF3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8CBBD64"/>
  <w15:docId w15:val="{F266B6F7-E990-4C15-B932-5A8E63056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41145"/>
    <w:pPr>
      <w:ind w:left="720"/>
      <w:contextualSpacing/>
    </w:pPr>
  </w:style>
  <w:style w:type="table" w:styleId="Rcsostblzat">
    <w:name w:val="Table Grid"/>
    <w:basedOn w:val="Normltblzat"/>
    <w:uiPriority w:val="39"/>
    <w:rsid w:val="00B411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B411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41145"/>
  </w:style>
  <w:style w:type="paragraph" w:styleId="llb">
    <w:name w:val="footer"/>
    <w:basedOn w:val="Norml"/>
    <w:link w:val="llbChar"/>
    <w:uiPriority w:val="99"/>
    <w:unhideWhenUsed/>
    <w:rsid w:val="00B411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41145"/>
  </w:style>
  <w:style w:type="paragraph" w:styleId="Buborkszveg">
    <w:name w:val="Balloon Text"/>
    <w:basedOn w:val="Norml"/>
    <w:link w:val="BuborkszvegChar"/>
    <w:uiPriority w:val="99"/>
    <w:semiHidden/>
    <w:unhideWhenUsed/>
    <w:rsid w:val="008A06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06E8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950575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950575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950575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6E2EB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E2EB4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E2EB4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E2EB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E2EB4"/>
    <w:rPr>
      <w:b/>
      <w:bCs/>
      <w:sz w:val="20"/>
      <w:szCs w:val="20"/>
    </w:rPr>
  </w:style>
  <w:style w:type="character" w:styleId="Hiperhivatkozs">
    <w:name w:val="Hyperlink"/>
    <w:basedOn w:val="Bekezdsalapbettpusa"/>
    <w:uiPriority w:val="99"/>
    <w:semiHidden/>
    <w:unhideWhenUsed/>
    <w:rsid w:val="00D6572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4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8F3B3-FCDC-4B3C-89E0-13171B5D2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542</Characters>
  <Application>Microsoft Office Word</Application>
  <DocSecurity>0</DocSecurity>
  <Lines>12</Lines>
  <Paragraphs>3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KM</Company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gyesi Dávid</dc:creator>
  <cp:lastModifiedBy> </cp:lastModifiedBy>
  <cp:revision>3</cp:revision>
  <dcterms:created xsi:type="dcterms:W3CDTF">2021-09-29T12:53:00Z</dcterms:created>
  <dcterms:modified xsi:type="dcterms:W3CDTF">2021-09-29T13:05:00Z</dcterms:modified>
</cp:coreProperties>
</file>